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Pakistan</w:t>
      </w:r>
      <w:r>
        <w:t xml:space="preserve"> </w:t>
      </w:r>
      <w:r>
        <w:t xml:space="preserve">Karachi</w:t>
      </w:r>
    </w:p>
    <w:bookmarkStart w:id="25"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Hiring Manager's Name]</w:t>
      </w:r>
      <w:r>
        <w:br/>
      </w:r>
      <w:r>
        <w:t xml:space="preserve">[Company Name]</w:t>
      </w:r>
      <w:r>
        <w:br/>
      </w:r>
      <w:r>
        <w:t xml:space="preserve">[Company Address]</w:t>
      </w:r>
      <w:r>
        <w:br/>
      </w:r>
      <w:r>
        <w:t xml:space="preserve">Karachi, Pakistan</w:t>
      </w:r>
    </w:p>
    <w:p>
      <w:pPr>
        <w:pStyle w:val="BodyText"/>
      </w:pPr>
      <w:r>
        <w:t xml:space="preserve">Dear [Hiring Manager's Name],</w:t>
      </w:r>
    </w:p>
    <w:p>
      <w:pPr>
        <w:pStyle w:val="BodyText"/>
      </w:pPr>
      <w:r>
        <w:t xml:space="preserve">I am writing to express my interest in the UX/UI Designer position at your esteemed organization in Karachi. As a passionate and experienced UX/UI Designer with a strong foundation in creating user-centered digital solutions, I am eager to contribute my skills, creativity, and dedication to your team. Karachi, being a bustling hub of innovation and technology in Pakistan, presents an exciting opportunity for me to apply my expertise in designing intuitive interfaces that cater to both local and global audiences.</w:t>
      </w:r>
    </w:p>
    <w:p>
      <w:pPr>
        <w:pStyle w:val="BodyText"/>
      </w:pPr>
      <w:r>
        <w:t xml:space="preserve">With [X years] of experience in the field of user experience and user interface design, I have developed a deep understanding of how to merge aesthetics with functionality to deliver seamless digital experiences. My work has spanned across industries, including e-commerce, fintech, and healthcare, where I have consistently focused on solving real-world problems through thoughtful design. In Pakistan Karachi’s dynamic tech ecosystem, where mobile-first solutions and culturally relevant interfaces are paramount, I am confident that my background aligns perfectly with your needs.</w:t>
      </w:r>
    </w:p>
    <w:bookmarkStart w:id="20" w:name="X0086bd211e7f812334f681e41c9311a038f8b65"/>
    <w:p>
      <w:pPr>
        <w:pStyle w:val="Heading3"/>
      </w:pPr>
      <w:r>
        <w:t xml:space="preserve">Why UX/UI Design Matters in Pakistan Karachi</w:t>
      </w:r>
    </w:p>
    <w:p>
      <w:pPr>
        <w:pStyle w:val="FirstParagraph"/>
      </w:pPr>
      <w:r>
        <w:t xml:space="preserve">As a UX UI Designer, I recognize the unique challenges and opportunities present in Pakistan’s digital landscape. Karachi, with its diverse population and rapidly growing tech sector, demands solutions that are not only visually appealing but also accessible and culturally resonant. My experience working with clients across the country has taught me the importance of understanding local user behaviors, preferences, and pain points. Whether it’s designing for rural users with limited internet access or creating interfaces that reflect Pakistani cultural values, I prioritize inclusivity and usability in every project.</w:t>
      </w:r>
    </w:p>
    <w:p>
      <w:pPr>
        <w:pStyle w:val="BodyText"/>
      </w:pPr>
      <w:r>
        <w:t xml:space="preserve">For instance, during my tenure at [Previous Company Name], I led a project to redesign a mobile banking app tailored for users in urban and semi-urban areas of Pakistan. By conducting extensive user research and collaborating with local stakeholders, we achieved a 40% increase in user engagement. This experience reinforced my belief that effective UX/UI design is not just about aesthetics but about creating meaningful connections between users and technology.</w:t>
      </w:r>
    </w:p>
    <w:bookmarkEnd w:id="20"/>
    <w:bookmarkStart w:id="21" w:name="my-expertise-as-a-ux-ui-designer"/>
    <w:p>
      <w:pPr>
        <w:pStyle w:val="Heading3"/>
      </w:pPr>
      <w:r>
        <w:t xml:space="preserve">My Expertise as a UX UI Designer</w:t>
      </w:r>
    </w:p>
    <w:p>
      <w:pPr>
        <w:pStyle w:val="FirstParagraph"/>
      </w:pPr>
      <w:r>
        <w:t xml:space="preserve">As a dedicated UX UI Designer, I specialize in the entire design process, from initial research and wireframing to prototyping and user testing. My toolkit includes industry-standard software such as Figma, Adobe XD, and Sketch, which I use to craft responsive and scalable interfaces. I am also proficient in user-centered design methodologies like Agile and Lean UX, ensuring that projects are delivered efficiently without compromising quality.</w:t>
      </w:r>
    </w:p>
    <w:p>
      <w:pPr>
        <w:pStyle w:val="BodyText"/>
      </w:pPr>
      <w:r>
        <w:t xml:space="preserve">One of my key strengths is my ability to translate complex problems into intuitive solutions. For example, while working on an e-commerce platform for a local startup in Karachi, I identified usability gaps that were causing high cart abandonment rates. By simplifying the checkout process and incorporating visual cues based on user feedback, we reduced drop-offs by 30% within three months. This project highlighted the impact of data-driven design decisions and my commitment to delivering measurable results.</w:t>
      </w:r>
    </w:p>
    <w:bookmarkEnd w:id="21"/>
    <w:bookmarkStart w:id="22" w:name="understanding-the-karachi-market"/>
    <w:p>
      <w:pPr>
        <w:pStyle w:val="Heading3"/>
      </w:pPr>
      <w:r>
        <w:t xml:space="preserve">Understanding the Karachi Market</w:t>
      </w:r>
    </w:p>
    <w:p>
      <w:pPr>
        <w:pStyle w:val="FirstParagraph"/>
      </w:pPr>
      <w:r>
        <w:t xml:space="preserve">Karachi’s tech scene is thriving, with a growing number of startups and established companies seeking innovative digital solutions. As a UX UI Designer based in this vibrant city, I have witnessed firsthand the demand for locally adapted designs that resonate with users across different demographics. Whether it’s designing for small businesses looking to expand their online presence or creating educational tools for students in underserved areas, I approach each project with a user-first mindset.</w:t>
      </w:r>
    </w:p>
    <w:p>
      <w:pPr>
        <w:pStyle w:val="BodyText"/>
      </w:pPr>
      <w:r>
        <w:t xml:space="preserve">Moreover, Karachi’s diverse cultural and linguistic landscape requires designers to be adaptable and sensitive to local nuances. I have worked on projects that incorporated Urdu language support, culturally relevant imagery, and accessibility features for users with varying levels of digital literacy. These experiences have shaped my ability to create designs that are not only functional but also inclusive and respectful of the communities they serve.</w:t>
      </w:r>
    </w:p>
    <w:bookmarkEnd w:id="22"/>
    <w:bookmarkStart w:id="23" w:name="why-i-am-the-right-fit-for-your-team"/>
    <w:p>
      <w:pPr>
        <w:pStyle w:val="Heading3"/>
      </w:pPr>
      <w:r>
        <w:t xml:space="preserve">Why I Am the Right Fit for Your Team</w:t>
      </w:r>
    </w:p>
    <w:p>
      <w:pPr>
        <w:pStyle w:val="FirstParagraph"/>
      </w:pPr>
      <w:r>
        <w:t xml:space="preserve">I am particularly drawn to your company’s mission to [mention specific company values or projects, if known]. As a UX UI Designer who thrives in collaborative environments, I am eager to bring my creative vision and technical skills to your team. My ability to communicate effectively with stakeholders, developers, and cross-functional teams ensures that design solutions are aligned with business goals while meeting user needs.</w:t>
      </w:r>
    </w:p>
    <w:p>
      <w:pPr>
        <w:pStyle w:val="BodyText"/>
      </w:pPr>
      <w:r>
        <w:t xml:space="preserve">What sets me apart is my passion for continuous learning and staying updated with the latest trends in UX/UI design. I regularly participate in design communities, attend workshops, and follow industry leaders to refine my craft. In Pakistan Karachi, where the tech industry is evolving rapidly, I believe it is crucial to remain agile and open to new ideas. My adaptability and problem-solving skills have allowed me to thrive in fast-paced environments and deliver high-quality results under tight deadlines.</w:t>
      </w:r>
    </w:p>
    <w:bookmarkEnd w:id="23"/>
    <w:bookmarkStart w:id="24" w:name="conclusion"/>
    <w:p>
      <w:pPr>
        <w:pStyle w:val="Heading3"/>
      </w:pPr>
      <w:r>
        <w:t xml:space="preserve">Conclusion</w:t>
      </w:r>
    </w:p>
    <w:p>
      <w:pPr>
        <w:pStyle w:val="FirstParagraph"/>
      </w:pPr>
      <w:r>
        <w:t xml:space="preserve">In conclusion, I am excited about the opportunity to contribute my expertise as a UX UI Designer to your organization in Karachi. I am confident that my background, skills, and dedication to creating exceptional user experiences make me a strong candidate for this role. I would welcome the chance to discuss how my qualifications align with your needs and how I can help drive innovation in your projects.</w:t>
      </w:r>
    </w:p>
    <w:p>
      <w:pPr>
        <w:pStyle w:val="BodyText"/>
      </w:pPr>
      <w:r>
        <w:t xml:space="preserve">Thank you for considering my application. I look forward to the possibility of working together and contributing to the success of your team in Pakistan Karachi.</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if applicable)]</w:t>
      </w:r>
      <w:r>
        <w:br/>
      </w:r>
      <w:r>
        <w:t xml:space="preserve">[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 Pakistan Karachi</dc:title>
  <dc:creator/>
  <dc:language>en</dc:language>
  <cp:keywords/>
  <dcterms:created xsi:type="dcterms:W3CDTF">2025-12-08T16:24:16Z</dcterms:created>
  <dcterms:modified xsi:type="dcterms:W3CDTF">2025-12-08T16:24:16Z</dcterms:modified>
</cp:coreProperties>
</file>

<file path=docProps/custom.xml><?xml version="1.0" encoding="utf-8"?>
<Properties xmlns="http://schemas.openxmlformats.org/officeDocument/2006/custom-properties" xmlns:vt="http://schemas.openxmlformats.org/officeDocument/2006/docPropsVTypes"/>
</file>